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0482" w:rsidRDefault="000F0482" w:rsidP="000F0482">
      <w:r>
        <w:t>SELECT ZIP, CALYEAR</w:t>
      </w:r>
      <w:proofErr w:type="gramStart"/>
      <w:r>
        <w:t>,CALMONTH</w:t>
      </w:r>
      <w:proofErr w:type="gramEnd"/>
      <w:r>
        <w:t xml:space="preserve">, SUM(EXTCOST) AS TOTAL_COST, SUM(SUM(EXTCOST)) OVER </w:t>
      </w:r>
    </w:p>
    <w:p w:rsidR="000F0482" w:rsidRDefault="000F0482" w:rsidP="000F0482">
      <w:r>
        <w:t xml:space="preserve">   (ORDER BY ZIP, CALYEAR, CALMONTH ROWS UNBOUNDED </w:t>
      </w:r>
      <w:proofErr w:type="gramStart"/>
      <w:r>
        <w:t>PRECEDING )</w:t>
      </w:r>
      <w:proofErr w:type="gramEnd"/>
      <w:r>
        <w:t xml:space="preserve"> AS CUM_TOTAL_COST</w:t>
      </w:r>
    </w:p>
    <w:p w:rsidR="000F0482" w:rsidRDefault="000F0482" w:rsidP="000F0482">
      <w:r>
        <w:t>FROM INVENTORY_FACT F JOIN CUST_VENDOR_DIM C ON F.CUSTVENDORKEY = C.CUSTVENDORKEY</w:t>
      </w:r>
    </w:p>
    <w:p w:rsidR="000F0482" w:rsidRDefault="000F0482" w:rsidP="000F0482">
      <w:r>
        <w:t xml:space="preserve"> </w:t>
      </w:r>
      <w:r>
        <w:t>JOIN DATE_DIM D ON D.DATEKEY = F.DATEKEY</w:t>
      </w:r>
      <w:r>
        <w:t xml:space="preserve"> </w:t>
      </w:r>
      <w:r>
        <w:t>WHERE TRANSTYPEKEY = 5</w:t>
      </w:r>
      <w:r>
        <w:t xml:space="preserve"> </w:t>
      </w:r>
      <w:r>
        <w:t>GROUP BY ZIP, CALYEAR, CALMONTH</w:t>
      </w:r>
      <w:r>
        <w:t xml:space="preserve"> </w:t>
      </w:r>
      <w:r>
        <w:t>ORDER BY ZIP, CALYEAR, CALMONTH;</w:t>
      </w:r>
    </w:p>
    <w:p w:rsidR="000F0482" w:rsidRDefault="000F0482" w:rsidP="000F0482"/>
    <w:p w:rsidR="000F0482" w:rsidRDefault="000F0482" w:rsidP="000F0482"/>
    <w:p w:rsidR="00390E63" w:rsidRDefault="000F0482" w:rsidP="000F0482">
      <w:bookmarkStart w:id="0" w:name="_GoBack"/>
      <w:bookmarkEnd w:id="0"/>
      <w:r>
        <w:rPr>
          <w:noProof/>
        </w:rPr>
        <w:drawing>
          <wp:inline distT="0" distB="0" distL="0" distR="0">
            <wp:extent cx="5943600" cy="4841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90E6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2D49" w:rsidRDefault="00712D49" w:rsidP="000F0482">
      <w:pPr>
        <w:spacing w:after="0" w:line="240" w:lineRule="auto"/>
      </w:pPr>
      <w:r>
        <w:separator/>
      </w:r>
    </w:p>
  </w:endnote>
  <w:endnote w:type="continuationSeparator" w:id="0">
    <w:p w:rsidR="00712D49" w:rsidRDefault="00712D49" w:rsidP="000F04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2D49" w:rsidRDefault="00712D49" w:rsidP="000F0482">
      <w:pPr>
        <w:spacing w:after="0" w:line="240" w:lineRule="auto"/>
      </w:pPr>
      <w:r>
        <w:separator/>
      </w:r>
    </w:p>
  </w:footnote>
  <w:footnote w:type="continuationSeparator" w:id="0">
    <w:p w:rsidR="00712D49" w:rsidRDefault="00712D49" w:rsidP="000F04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0482" w:rsidRDefault="000F0482" w:rsidP="000F0482">
    <w:pPr>
      <w:pStyle w:val="Header"/>
      <w:ind w:firstLine="3600"/>
    </w:pPr>
    <w:r>
      <w:t>Query 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N7cwMjI0NjE0NTFQ0lEKTi0uzszPAykwrAUAEYxrXSwAAAA="/>
  </w:docVars>
  <w:rsids>
    <w:rsidRoot w:val="00EF0C2C"/>
    <w:rsid w:val="000F0482"/>
    <w:rsid w:val="00390E63"/>
    <w:rsid w:val="00712D49"/>
    <w:rsid w:val="00EF0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4E309B2-58E0-4846-A5F4-534F1B7C3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482"/>
  </w:style>
  <w:style w:type="paragraph" w:styleId="Footer">
    <w:name w:val="footer"/>
    <w:basedOn w:val="Normal"/>
    <w:link w:val="FooterChar"/>
    <w:uiPriority w:val="99"/>
    <w:unhideWhenUsed/>
    <w:rsid w:val="000F04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4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4-29T12:17:00Z</dcterms:created>
  <dcterms:modified xsi:type="dcterms:W3CDTF">2018-04-29T12:18:00Z</dcterms:modified>
</cp:coreProperties>
</file>